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6D5B" w:rsidRPr="006D6E1A" w:rsidRDefault="00D86D5B" w:rsidP="00D86D5B">
      <w:pPr>
        <w:rPr>
          <w:rFonts w:ascii="Times New Roman" w:hAnsi="Times New Roman" w:cs="Times New Roman"/>
        </w:rPr>
      </w:pPr>
      <w:r w:rsidRPr="006D6E1A">
        <w:rPr>
          <w:rFonts w:ascii="Times New Roman" w:hAnsi="Times New Roman" w:cs="Times New Roman"/>
        </w:rPr>
        <w:t>Form G-1</w:t>
      </w:r>
      <w:r w:rsidR="00BF1FB3">
        <w:rPr>
          <w:rFonts w:ascii="Times New Roman" w:hAnsi="Times New Roman" w:cs="Times New Roman" w:hint="eastAsia"/>
        </w:rPr>
        <w:t>-E</w:t>
      </w:r>
    </w:p>
    <w:p w:rsidR="00C17583" w:rsidRPr="006D6E1A" w:rsidRDefault="00C17583" w:rsidP="00D3535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86D5B" w:rsidRPr="006D6E1A" w:rsidRDefault="00D86D5B" w:rsidP="00D3535F">
      <w:pPr>
        <w:jc w:val="center"/>
        <w:rPr>
          <w:rFonts w:ascii="Times New Roman" w:hAnsi="Times New Roman" w:cs="Times New Roman"/>
          <w:sz w:val="24"/>
          <w:szCs w:val="24"/>
        </w:rPr>
      </w:pPr>
      <w:r w:rsidRPr="006D6E1A">
        <w:rPr>
          <w:rFonts w:ascii="Times New Roman" w:hAnsi="Times New Roman" w:cs="Times New Roman"/>
          <w:sz w:val="24"/>
          <w:szCs w:val="24"/>
        </w:rPr>
        <w:t>General Research Project Application</w:t>
      </w:r>
      <w:r w:rsidR="00762385" w:rsidRPr="006D6E1A">
        <w:rPr>
          <w:rFonts w:ascii="Times New Roman" w:hAnsi="Times New Roman" w:cs="Times New Roman"/>
          <w:sz w:val="24"/>
          <w:szCs w:val="24"/>
        </w:rPr>
        <w:t xml:space="preserve"> Form</w:t>
      </w:r>
    </w:p>
    <w:p w:rsidR="00D3535F" w:rsidRPr="006D6E1A" w:rsidRDefault="00D3535F" w:rsidP="00D3535F">
      <w:pPr>
        <w:rPr>
          <w:rFonts w:ascii="Times New Roman" w:hAnsi="Times New Roman" w:cs="Times New Roman"/>
        </w:rPr>
      </w:pPr>
    </w:p>
    <w:p w:rsidR="00D86D5B" w:rsidRPr="006D6E1A" w:rsidRDefault="00D3535F" w:rsidP="00D3535F">
      <w:pPr>
        <w:jc w:val="right"/>
        <w:rPr>
          <w:rFonts w:ascii="Times New Roman" w:hAnsi="Times New Roman" w:cs="Times New Roman"/>
        </w:rPr>
      </w:pPr>
      <w:r w:rsidRPr="006D6E1A">
        <w:rPr>
          <w:rFonts w:ascii="Times New Roman" w:hAnsi="Times New Roman" w:cs="Times New Roman"/>
        </w:rPr>
        <w:t xml:space="preserve">　　　　　　　　　　　　　　　　　　　　　　　　　　　　　　</w:t>
      </w:r>
      <w:r w:rsidR="00D86D5B" w:rsidRPr="006D6E1A">
        <w:rPr>
          <w:rFonts w:ascii="Times New Roman" w:hAnsi="Times New Roman" w:cs="Times New Roman"/>
        </w:rPr>
        <w:t>Date</w:t>
      </w:r>
      <w:r w:rsidR="006D6E1A" w:rsidRPr="006D6E1A">
        <w:rPr>
          <w:rFonts w:ascii="Times New Roman" w:hAnsi="Times New Roman" w:cs="Times New Roman"/>
        </w:rPr>
        <w:t xml:space="preserve">: </w:t>
      </w:r>
      <w:r w:rsidR="00D86D5B" w:rsidRPr="006D6E1A">
        <w:rPr>
          <w:rFonts w:ascii="Times New Roman" w:hAnsi="Times New Roman" w:cs="Times New Roman"/>
        </w:rPr>
        <w:t>YYYY/MM/DD</w:t>
      </w:r>
    </w:p>
    <w:p w:rsidR="00C17583" w:rsidRPr="006D6E1A" w:rsidRDefault="00C17583" w:rsidP="00D3535F">
      <w:pPr>
        <w:rPr>
          <w:rFonts w:ascii="Times New Roman" w:hAnsi="Times New Roman" w:cs="Times New Roman"/>
        </w:rPr>
      </w:pPr>
    </w:p>
    <w:p w:rsidR="00D86D5B" w:rsidRPr="006D6E1A" w:rsidRDefault="00D86D5B" w:rsidP="00D86D5B">
      <w:pPr>
        <w:rPr>
          <w:rFonts w:ascii="Times New Roman" w:hAnsi="Times New Roman" w:cs="Times New Roman"/>
          <w:lang w:eastAsia="zh-CN"/>
        </w:rPr>
      </w:pPr>
      <w:r w:rsidRPr="006D6E1A">
        <w:rPr>
          <w:rFonts w:ascii="Times New Roman" w:hAnsi="Times New Roman" w:cs="Times New Roman"/>
          <w:lang w:eastAsia="zh-CN"/>
        </w:rPr>
        <w:t>To the Director of the Earthquake Research Institute, University of Tokyo,</w:t>
      </w:r>
    </w:p>
    <w:p w:rsidR="00C17583" w:rsidRPr="006D6E1A" w:rsidRDefault="00C17583" w:rsidP="00D3535F">
      <w:pPr>
        <w:rPr>
          <w:rFonts w:ascii="Times New Roman" w:hAnsi="Times New Roman" w:cs="Times New Roman"/>
        </w:rPr>
      </w:pPr>
    </w:p>
    <w:p w:rsidR="00D3535F" w:rsidRPr="006D6E1A" w:rsidRDefault="006D6E1A" w:rsidP="006D6E1A">
      <w:pPr>
        <w:ind w:leftChars="1417" w:left="2976" w:right="-316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(</w:t>
      </w:r>
      <w:r w:rsidR="00762385" w:rsidRPr="006D6E1A">
        <w:rPr>
          <w:rFonts w:ascii="Times New Roman" w:hAnsi="Times New Roman" w:cs="Times New Roman"/>
          <w:lang w:eastAsia="zh-CN"/>
        </w:rPr>
        <w:t>Principal Investigator</w:t>
      </w:r>
      <w:r>
        <w:rPr>
          <w:rFonts w:ascii="Times New Roman" w:hAnsi="Times New Roman" w:cs="Times New Roman"/>
          <w:lang w:eastAsia="zh-CN"/>
        </w:rPr>
        <w:t xml:space="preserve">) </w:t>
      </w:r>
      <w:r w:rsidR="00D86D5B" w:rsidRPr="006D6E1A">
        <w:rPr>
          <w:rFonts w:ascii="Times New Roman" w:hAnsi="Times New Roman" w:cs="Times New Roman"/>
          <w:lang w:eastAsia="zh-CN"/>
        </w:rPr>
        <w:t>Name</w:t>
      </w:r>
      <w:r>
        <w:rPr>
          <w:rFonts w:ascii="Times New Roman" w:hAnsi="Times New Roman" w:cs="Times New Roman"/>
        </w:rPr>
        <w:t xml:space="preserve">: </w:t>
      </w:r>
      <w:r w:rsidR="00D3535F" w:rsidRPr="006D6E1A">
        <w:rPr>
          <w:rFonts w:ascii="Times New Roman" w:hAnsi="Times New Roman" w:cs="Times New Roman"/>
          <w:lang w:eastAsia="zh-CN"/>
        </w:rPr>
        <w:t xml:space="preserve">　　　　　　　　　　　　　</w:t>
      </w:r>
    </w:p>
    <w:p w:rsidR="00D3535F" w:rsidRPr="006D6E1A" w:rsidRDefault="00D86D5B" w:rsidP="006D6E1A">
      <w:pPr>
        <w:ind w:leftChars="2362" w:left="4960" w:right="-316"/>
        <w:rPr>
          <w:rFonts w:ascii="Times New Roman" w:hAnsi="Times New Roman" w:cs="Times New Roman"/>
          <w:lang w:eastAsia="zh-CN"/>
        </w:rPr>
      </w:pPr>
      <w:r w:rsidRPr="006D6E1A">
        <w:rPr>
          <w:rFonts w:ascii="Times New Roman" w:hAnsi="Times New Roman" w:cs="Times New Roman"/>
          <w:lang w:eastAsia="zh-CN"/>
        </w:rPr>
        <w:t>Title</w:t>
      </w:r>
      <w:r w:rsidR="006D6E1A">
        <w:rPr>
          <w:rFonts w:ascii="Times New Roman" w:hAnsi="Times New Roman" w:cs="Times New Roman"/>
        </w:rPr>
        <w:t xml:space="preserve">: </w:t>
      </w:r>
    </w:p>
    <w:p w:rsidR="00D3535F" w:rsidRPr="006D6E1A" w:rsidRDefault="00D86D5B" w:rsidP="006D6E1A">
      <w:pPr>
        <w:ind w:leftChars="2362" w:left="4960" w:right="-316"/>
        <w:rPr>
          <w:rFonts w:ascii="Times New Roman" w:hAnsi="Times New Roman" w:cs="Times New Roman"/>
        </w:rPr>
      </w:pPr>
      <w:r w:rsidRPr="006D6E1A">
        <w:rPr>
          <w:rFonts w:ascii="Times New Roman" w:hAnsi="Times New Roman" w:cs="Times New Roman"/>
          <w:lang w:eastAsia="zh-CN"/>
        </w:rPr>
        <w:t>Affiliation/Department</w:t>
      </w:r>
      <w:r w:rsidR="006D6E1A">
        <w:rPr>
          <w:rFonts w:ascii="Times New Roman" w:hAnsi="Times New Roman" w:cs="Times New Roman"/>
        </w:rPr>
        <w:t xml:space="preserve">: </w:t>
      </w:r>
    </w:p>
    <w:p w:rsidR="00D3535F" w:rsidRPr="006D6E1A" w:rsidRDefault="00D3535F" w:rsidP="006D6E1A">
      <w:pPr>
        <w:ind w:leftChars="2362" w:left="4960" w:right="-316"/>
        <w:rPr>
          <w:rFonts w:ascii="Times New Roman" w:hAnsi="Times New Roman" w:cs="Times New Roman"/>
        </w:rPr>
      </w:pPr>
    </w:p>
    <w:p w:rsidR="00D3535F" w:rsidRPr="006D6E1A" w:rsidRDefault="00D86D5B" w:rsidP="006D6E1A">
      <w:pPr>
        <w:ind w:leftChars="2362" w:left="4960" w:right="-316"/>
        <w:rPr>
          <w:rFonts w:ascii="Times New Roman" w:hAnsi="Times New Roman" w:cs="Times New Roman"/>
        </w:rPr>
      </w:pPr>
      <w:r w:rsidRPr="006D6E1A">
        <w:rPr>
          <w:rFonts w:ascii="Times New Roman" w:hAnsi="Times New Roman" w:cs="Times New Roman"/>
          <w:lang w:eastAsia="zh-CN"/>
        </w:rPr>
        <w:t>Address</w:t>
      </w:r>
      <w:r w:rsidR="006D6E1A">
        <w:rPr>
          <w:rFonts w:ascii="Times New Roman" w:hAnsi="Times New Roman" w:cs="Times New Roman"/>
        </w:rPr>
        <w:t xml:space="preserve">: </w:t>
      </w:r>
    </w:p>
    <w:p w:rsidR="00D3535F" w:rsidRPr="006D6E1A" w:rsidRDefault="006D6E1A" w:rsidP="006D6E1A">
      <w:pPr>
        <w:ind w:leftChars="2362" w:left="4960" w:right="-31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D3535F" w:rsidRPr="006D6E1A" w:rsidRDefault="00762385" w:rsidP="006D6E1A">
      <w:pPr>
        <w:ind w:leftChars="2362" w:left="4960" w:right="-316"/>
        <w:rPr>
          <w:rFonts w:ascii="Times New Roman" w:hAnsi="Times New Roman" w:cs="Times New Roman"/>
        </w:rPr>
      </w:pPr>
      <w:r w:rsidRPr="006D6E1A">
        <w:rPr>
          <w:rFonts w:ascii="Times New Roman" w:hAnsi="Times New Roman" w:cs="Times New Roman"/>
        </w:rPr>
        <w:t>P</w:t>
      </w:r>
      <w:r w:rsidR="00E37819" w:rsidRPr="006D6E1A">
        <w:rPr>
          <w:rFonts w:ascii="Times New Roman" w:hAnsi="Times New Roman" w:cs="Times New Roman"/>
        </w:rPr>
        <w:t>hone</w:t>
      </w:r>
      <w:r w:rsidR="006D6E1A">
        <w:rPr>
          <w:rFonts w:ascii="Times New Roman" w:hAnsi="Times New Roman" w:cs="Times New Roman"/>
        </w:rPr>
        <w:t xml:space="preserve">: </w:t>
      </w:r>
    </w:p>
    <w:p w:rsidR="00D3535F" w:rsidRPr="006D6E1A" w:rsidRDefault="00D3535F" w:rsidP="006D6E1A">
      <w:pPr>
        <w:ind w:leftChars="2362" w:left="4960" w:right="-316"/>
        <w:rPr>
          <w:rFonts w:ascii="Times New Roman" w:hAnsi="Times New Roman" w:cs="Times New Roman"/>
        </w:rPr>
      </w:pPr>
      <w:r w:rsidRPr="006D6E1A">
        <w:rPr>
          <w:rFonts w:ascii="Times New Roman" w:hAnsi="Times New Roman" w:cs="Times New Roman"/>
        </w:rPr>
        <w:t>E-mail</w:t>
      </w:r>
      <w:r w:rsidR="006D6E1A">
        <w:rPr>
          <w:rFonts w:ascii="Times New Roman" w:hAnsi="Times New Roman" w:cs="Times New Roman"/>
        </w:rPr>
        <w:t xml:space="preserve">: </w:t>
      </w:r>
    </w:p>
    <w:p w:rsidR="00D3535F" w:rsidRPr="006D6E1A" w:rsidRDefault="00D3535F" w:rsidP="00D3535F">
      <w:pPr>
        <w:ind w:right="-316"/>
        <w:rPr>
          <w:rFonts w:ascii="Times New Roman" w:hAnsi="Times New Roman" w:cs="Times New Roman"/>
        </w:rPr>
      </w:pPr>
      <w:r w:rsidRPr="006D6E1A">
        <w:rPr>
          <w:rFonts w:ascii="Times New Roman" w:hAnsi="Times New Roman" w:cs="Times New Roman"/>
        </w:rPr>
        <w:t xml:space="preserve">　　　　　　　　　　　　　　　　　　　　　　　　　</w:t>
      </w:r>
      <w:r w:rsidRPr="006D6E1A">
        <w:rPr>
          <w:rFonts w:ascii="Times New Roman" w:hAnsi="Times New Roman" w:cs="Times New Roman"/>
        </w:rPr>
        <w:t xml:space="preserve"> </w:t>
      </w:r>
      <w:r w:rsidRPr="006D6E1A">
        <w:rPr>
          <w:rFonts w:ascii="Times New Roman" w:hAnsi="Times New Roman" w:cs="Times New Roman"/>
        </w:rPr>
        <w:t xml:space="preserve">　　　　　　　　　　　　　　　　</w:t>
      </w:r>
    </w:p>
    <w:p w:rsidR="00302987" w:rsidRPr="006D6E1A" w:rsidRDefault="00302987" w:rsidP="00D3535F">
      <w:pPr>
        <w:ind w:right="-316"/>
        <w:rPr>
          <w:rFonts w:ascii="Times New Roman" w:hAnsi="Times New Roman" w:cs="Times New Roman"/>
        </w:rPr>
      </w:pPr>
    </w:p>
    <w:p w:rsidR="00D86D5B" w:rsidRPr="006D6E1A" w:rsidRDefault="00D86D5B" w:rsidP="00D3535F">
      <w:pPr>
        <w:jc w:val="center"/>
        <w:rPr>
          <w:rFonts w:ascii="Times New Roman" w:hAnsi="Times New Roman" w:cs="Times New Roman"/>
        </w:rPr>
      </w:pPr>
      <w:r w:rsidRPr="006D6E1A">
        <w:rPr>
          <w:rFonts w:ascii="Times New Roman" w:hAnsi="Times New Roman" w:cs="Times New Roman"/>
        </w:rPr>
        <w:t xml:space="preserve">I wish to apply for the </w:t>
      </w:r>
      <w:r w:rsidR="00762385" w:rsidRPr="006D6E1A">
        <w:rPr>
          <w:rFonts w:ascii="Times New Roman" w:hAnsi="Times New Roman" w:cs="Times New Roman"/>
        </w:rPr>
        <w:t>category of General Research Project</w:t>
      </w:r>
      <w:r w:rsidRPr="006D6E1A">
        <w:rPr>
          <w:rFonts w:ascii="Times New Roman" w:hAnsi="Times New Roman" w:cs="Times New Roman"/>
        </w:rPr>
        <w:t xml:space="preserve"> as follows.</w:t>
      </w:r>
    </w:p>
    <w:p w:rsidR="00D3535F" w:rsidRPr="006D6E1A" w:rsidRDefault="00D3535F" w:rsidP="00D3535F">
      <w:pPr>
        <w:rPr>
          <w:rFonts w:ascii="Times New Roman" w:hAnsi="Times New Roman" w:cs="Times New Roman"/>
        </w:rPr>
      </w:pPr>
    </w:p>
    <w:tbl>
      <w:tblPr>
        <w:tblW w:w="9923" w:type="dxa"/>
        <w:tblInd w:w="45" w:type="dxa"/>
        <w:tblLayout w:type="fixed"/>
        <w:tblLook w:val="0000" w:firstRow="0" w:lastRow="0" w:firstColumn="0" w:lastColumn="0" w:noHBand="0" w:noVBand="0"/>
      </w:tblPr>
      <w:tblGrid>
        <w:gridCol w:w="2127"/>
        <w:gridCol w:w="7796"/>
      </w:tblGrid>
      <w:tr w:rsidR="006D6E1A" w:rsidRPr="006D6E1A" w:rsidTr="008B5072">
        <w:trPr>
          <w:trHeight w:val="587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6D5B" w:rsidRPr="006D6E1A" w:rsidRDefault="00D86D5B" w:rsidP="00E206C5">
            <w:pPr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 xml:space="preserve">Research </w:t>
            </w:r>
            <w:r w:rsidR="00762385" w:rsidRPr="006D6E1A">
              <w:rPr>
                <w:rFonts w:ascii="Times New Roman" w:hAnsi="Times New Roman" w:cs="Times New Roman"/>
              </w:rPr>
              <w:t xml:space="preserve">Project </w:t>
            </w:r>
            <w:r w:rsidR="00E206C5" w:rsidRPr="006D6E1A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535F" w:rsidRPr="006D6E1A" w:rsidRDefault="00D3535F" w:rsidP="00CF65FD">
            <w:pPr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</w:rPr>
            </w:pPr>
          </w:p>
        </w:tc>
      </w:tr>
      <w:tr w:rsidR="00E44F5F" w:rsidRPr="006D6E1A" w:rsidTr="008B5072">
        <w:trPr>
          <w:trHeight w:val="587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F" w:rsidRPr="006D6E1A" w:rsidRDefault="00015E62" w:rsidP="00A73D0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 xml:space="preserve">ummary of the </w:t>
            </w:r>
            <w:r>
              <w:rPr>
                <w:rFonts w:ascii="Times New Roman" w:hAnsi="Times New Roman" w:cs="Times New Roman" w:hint="eastAsia"/>
              </w:rPr>
              <w:t>R</w:t>
            </w:r>
            <w:r w:rsidRPr="00A01E7A">
              <w:rPr>
                <w:rFonts w:ascii="Times New Roman" w:hAnsi="Times New Roman" w:cs="Times New Roman"/>
              </w:rPr>
              <w:t xml:space="preserve">esearch </w:t>
            </w:r>
            <w:r>
              <w:rPr>
                <w:rFonts w:ascii="Times New Roman" w:hAnsi="Times New Roman" w:cs="Times New Roman" w:hint="eastAsia"/>
              </w:rPr>
              <w:t>P</w:t>
            </w:r>
            <w:r w:rsidRPr="00A01E7A">
              <w:rPr>
                <w:rFonts w:ascii="Times New Roman" w:hAnsi="Times New Roman" w:cs="Times New Roman"/>
              </w:rPr>
              <w:t>roposal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4F5F" w:rsidRDefault="00E44F5F" w:rsidP="00CF65FD">
            <w:pPr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Please describe a succinct summary of the research proposal</w:t>
            </w:r>
          </w:p>
          <w:p w:rsidR="00E44F5F" w:rsidRDefault="00E44F5F" w:rsidP="00CF65FD">
            <w:pPr>
              <w:rPr>
                <w:rFonts w:ascii="Times New Roman" w:hAnsi="Times New Roman" w:cs="Times New Roman"/>
              </w:rPr>
            </w:pPr>
          </w:p>
          <w:p w:rsidR="00E44F5F" w:rsidRDefault="00E44F5F" w:rsidP="00CF65FD">
            <w:pPr>
              <w:rPr>
                <w:rFonts w:ascii="Times New Roman" w:hAnsi="Times New Roman" w:cs="Times New Roman"/>
              </w:rPr>
            </w:pPr>
          </w:p>
          <w:p w:rsidR="00E44F5F" w:rsidRDefault="00E44F5F" w:rsidP="00CF65FD">
            <w:pPr>
              <w:rPr>
                <w:rFonts w:ascii="Times New Roman" w:hAnsi="Times New Roman" w:cs="Times New Roman"/>
              </w:rPr>
            </w:pPr>
          </w:p>
          <w:p w:rsidR="00E44F5F" w:rsidRPr="006D6E1A" w:rsidRDefault="00E44F5F" w:rsidP="00CF65FD">
            <w:pPr>
              <w:rPr>
                <w:rFonts w:ascii="Times New Roman" w:hAnsi="Times New Roman" w:cs="Times New Roman"/>
              </w:rPr>
            </w:pPr>
          </w:p>
        </w:tc>
      </w:tr>
      <w:tr w:rsidR="00151A42" w:rsidRPr="00CD2DCC" w:rsidTr="008B5072">
        <w:trPr>
          <w:trHeight w:val="587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1A42" w:rsidRPr="00151A42" w:rsidRDefault="00151A42" w:rsidP="00151A42">
            <w:pPr>
              <w:rPr>
                <w:rFonts w:ascii="Times New Roman" w:hAnsi="Times New Roman" w:cs="Times New Roman"/>
              </w:rPr>
            </w:pPr>
            <w:r w:rsidRPr="00151A42">
              <w:rPr>
                <w:rFonts w:ascii="Times New Roman" w:hAnsi="Times New Roman" w:cs="Times New Roman"/>
              </w:rPr>
              <w:t>Early-Career Scientists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1A42" w:rsidRPr="00151A42" w:rsidRDefault="00151A42" w:rsidP="00151A42">
            <w:pPr>
              <w:rPr>
                <w:rFonts w:ascii="Times New Roman" w:hAnsi="Times New Roman" w:cs="Times New Roman"/>
              </w:rPr>
            </w:pPr>
            <w:r w:rsidRPr="00151A42">
              <w:rPr>
                <w:rFonts w:ascii="Times New Roman" w:hAnsi="Times New Roman" w:cs="Times New Roman"/>
              </w:rPr>
              <w:t>If the Principal Investigator is 39 years old or younger, or it passed eight years or less after he/she obtained a doctoral degree as of April</w:t>
            </w:r>
          </w:p>
          <w:p w:rsidR="00151A42" w:rsidRPr="00151A42" w:rsidRDefault="00151A42" w:rsidP="00151A42">
            <w:pPr>
              <w:rPr>
                <w:rFonts w:ascii="Times New Roman" w:hAnsi="Times New Roman" w:cs="Times New Roman"/>
              </w:rPr>
            </w:pPr>
            <w:r w:rsidRPr="00151A42">
              <w:rPr>
                <w:rFonts w:ascii="Times New Roman" w:hAnsi="Times New Roman" w:cs="Times New Roman"/>
              </w:rPr>
              <w:t xml:space="preserve">1 of the first year of the research duration, please check the checkbox on the right. </w:t>
            </w:r>
            <w:r w:rsidRPr="00151A42">
              <w:rPr>
                <w:rFonts w:ascii="Times New Roman" w:hAnsi="Times New Roman" w:cs="Times New Roman" w:hint="eastAsia"/>
              </w:rPr>
              <w:t xml:space="preserve">　　　　　　　　　　　　　　　　　　　</w:t>
            </w:r>
          </w:p>
          <w:p w:rsidR="00151A42" w:rsidRPr="00151A42" w:rsidRDefault="00151A42" w:rsidP="00151A42">
            <w:pPr>
              <w:rPr>
                <w:rFonts w:ascii="Times New Roman" w:hAnsi="Times New Roman" w:cs="Times New Roman"/>
              </w:rPr>
            </w:pPr>
            <w:r w:rsidRPr="00151A42">
              <w:rPr>
                <w:rFonts w:ascii="Times New Roman" w:hAnsi="Times New Roman" w:cs="Times New Roman" w:hint="eastAsia"/>
              </w:rPr>
              <w:t xml:space="preserve">　　　　　　　　　　　　　　　　　　　　　　　　　</w:t>
            </w:r>
            <w:r w:rsidRPr="00151A42">
              <w:rPr>
                <w:rFonts w:ascii="Times New Roman" w:hAnsi="Times New Roman" w:cs="Times New Roman"/>
              </w:rPr>
              <w:fldChar w:fldCharType="begin">
                <w:ffData>
                  <w:name w:val="チェック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1A42">
              <w:rPr>
                <w:rFonts w:ascii="Times New Roman" w:hAnsi="Times New Roman" w:cs="Times New Roman"/>
              </w:rPr>
              <w:instrText xml:space="preserve"> FORMCHECKBOX </w:instrText>
            </w:r>
            <w:r w:rsidR="00FA1EC9">
              <w:rPr>
                <w:rFonts w:ascii="Times New Roman" w:hAnsi="Times New Roman" w:cs="Times New Roman"/>
              </w:rPr>
            </w:r>
            <w:r w:rsidR="00FA1EC9">
              <w:rPr>
                <w:rFonts w:ascii="Times New Roman" w:hAnsi="Times New Roman" w:cs="Times New Roman"/>
              </w:rPr>
              <w:fldChar w:fldCharType="separate"/>
            </w:r>
            <w:r w:rsidRPr="00151A42">
              <w:rPr>
                <w:rFonts w:ascii="Times New Roman" w:hAnsi="Times New Roman" w:cs="Times New Roman"/>
              </w:rPr>
              <w:fldChar w:fldCharType="end"/>
            </w:r>
          </w:p>
          <w:p w:rsidR="00151A42" w:rsidRPr="00151A42" w:rsidRDefault="00151A42" w:rsidP="00151A42">
            <w:pPr>
              <w:rPr>
                <w:rFonts w:ascii="Times New Roman" w:hAnsi="Times New Roman" w:cs="Times New Roman"/>
              </w:rPr>
            </w:pPr>
            <w:r w:rsidRPr="00151A42">
              <w:rPr>
                <w:rFonts w:ascii="Times New Roman" w:hAnsi="Times New Roman" w:cs="Times New Roman"/>
              </w:rPr>
              <w:t xml:space="preserve">  (*)Individuals who are in the prospect of acquiring a doctoral degree are also eligible. The period of maternity leave and childcare leave can be excluded from the years after he/she obtained a doctoral degree.</w:t>
            </w:r>
          </w:p>
        </w:tc>
      </w:tr>
    </w:tbl>
    <w:p w:rsidR="00E44F5F" w:rsidRDefault="00E44F5F" w:rsidP="00E44F5F">
      <w:pPr>
        <w:ind w:leftChars="202" w:left="424" w:firstLineChars="50" w:firstLine="105"/>
        <w:rPr>
          <w:rFonts w:ascii="Times New Roman" w:hAnsi="Times New Roman" w:cs="Times New Roman"/>
          <w:color w:val="222222"/>
        </w:rPr>
      </w:pPr>
    </w:p>
    <w:p w:rsidR="00CB2C88" w:rsidRPr="006D6E1A" w:rsidRDefault="00CB2C88" w:rsidP="00D3535F">
      <w:pPr>
        <w:ind w:rightChars="74" w:right="155"/>
        <w:rPr>
          <w:rFonts w:ascii="Times New Roman" w:hAnsi="Times New Roman" w:cs="Times New Roman"/>
          <w:sz w:val="16"/>
          <w:szCs w:val="16"/>
        </w:rPr>
      </w:pPr>
    </w:p>
    <w:tbl>
      <w:tblPr>
        <w:tblW w:w="9923" w:type="dxa"/>
        <w:tblInd w:w="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01"/>
        <w:gridCol w:w="8222"/>
      </w:tblGrid>
      <w:tr w:rsidR="00D3535F" w:rsidRPr="006D6E1A" w:rsidTr="008B5072">
        <w:trPr>
          <w:trHeight w:val="3534"/>
        </w:trPr>
        <w:tc>
          <w:tcPr>
            <w:tcW w:w="1701" w:type="dxa"/>
            <w:vAlign w:val="center"/>
          </w:tcPr>
          <w:p w:rsidR="00323F8A" w:rsidRPr="006D6E1A" w:rsidRDefault="00323F8A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D86D5B" w:rsidRPr="006D6E1A" w:rsidRDefault="006D6E1A" w:rsidP="006D6E1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search </w:t>
            </w:r>
            <w:r w:rsidR="00762385" w:rsidRPr="006D6E1A">
              <w:rPr>
                <w:rFonts w:ascii="Times New Roman" w:hAnsi="Times New Roman" w:cs="Times New Roman"/>
              </w:rPr>
              <w:t>Plan</w:t>
            </w:r>
          </w:p>
          <w:p w:rsidR="00D86D5B" w:rsidRPr="006D6E1A" w:rsidRDefault="002F4198" w:rsidP="006D6E1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D6E1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D86D5B" w:rsidRPr="006D6E1A">
              <w:rPr>
                <w:rFonts w:ascii="Times New Roman" w:hAnsi="Times New Roman" w:cs="Times New Roman"/>
                <w:sz w:val="16"/>
                <w:szCs w:val="16"/>
              </w:rPr>
              <w:t xml:space="preserve">Write in 10 point font, </w:t>
            </w:r>
            <w:r w:rsidRPr="006D6E1A">
              <w:rPr>
                <w:rFonts w:ascii="Times New Roman" w:hAnsi="Times New Roman" w:cs="Times New Roman"/>
                <w:sz w:val="16"/>
                <w:szCs w:val="16"/>
              </w:rPr>
              <w:t>within the bounds of the frame.)</w:t>
            </w:r>
          </w:p>
          <w:p w:rsidR="00FA1EC9" w:rsidRDefault="00FA1EC9" w:rsidP="00FA1EC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When quoting</w:t>
            </w:r>
          </w:p>
          <w:p w:rsidR="00323F8A" w:rsidRPr="00FA1EC9" w:rsidRDefault="00FA1EC9" w:rsidP="00FA1EC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literature </w:t>
            </w:r>
            <w:r w:rsidR="00B2539E" w:rsidRPr="00FA1EC9">
              <w:rPr>
                <w:rFonts w:ascii="Times New Roman" w:hAnsi="Times New Roman" w:cs="Times New Roman"/>
                <w:sz w:val="16"/>
                <w:szCs w:val="16"/>
              </w:rPr>
              <w:t>or</w:t>
            </w:r>
            <w:bookmarkStart w:id="0" w:name="_GoBack"/>
            <w:bookmarkEnd w:id="0"/>
            <w:r w:rsidR="00B2539E" w:rsidRPr="00FA1EC9">
              <w:rPr>
                <w:rFonts w:ascii="Times New Roman" w:hAnsi="Times New Roman" w:cs="Times New Roman"/>
                <w:sz w:val="16"/>
                <w:szCs w:val="16"/>
              </w:rPr>
              <w:t xml:space="preserve"> research results, please include the name of the medium (the name of journal, conference, doi, etc.).</w:t>
            </w: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323F8A" w:rsidRPr="006D6E1A" w:rsidRDefault="00323F8A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6D6E1A">
            <w:pPr>
              <w:jc w:val="center"/>
              <w:rPr>
                <w:rFonts w:ascii="Times New Roman" w:hAnsi="Times New Roman" w:cs="Times New Roman"/>
              </w:rPr>
            </w:pPr>
          </w:p>
          <w:p w:rsidR="00966E4F" w:rsidRPr="006D6E1A" w:rsidRDefault="00966E4F" w:rsidP="006D6E1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222" w:type="dxa"/>
          </w:tcPr>
          <w:p w:rsidR="00943287" w:rsidRDefault="002F4198" w:rsidP="00943287">
            <w:pPr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 xml:space="preserve">1) </w:t>
            </w:r>
            <w:r w:rsidR="00D86D5B" w:rsidRPr="006D6E1A">
              <w:rPr>
                <w:rFonts w:ascii="Times New Roman" w:hAnsi="Times New Roman" w:cs="Times New Roman"/>
              </w:rPr>
              <w:t>Purpose of</w:t>
            </w:r>
            <w:r w:rsidR="00694902" w:rsidRPr="006D6E1A">
              <w:rPr>
                <w:rFonts w:ascii="Times New Roman" w:hAnsi="Times New Roman" w:cs="Times New Roman"/>
              </w:rPr>
              <w:t xml:space="preserve"> the </w:t>
            </w:r>
            <w:r w:rsidR="00D86D5B" w:rsidRPr="006D6E1A">
              <w:rPr>
                <w:rFonts w:ascii="Times New Roman" w:hAnsi="Times New Roman" w:cs="Times New Roman"/>
              </w:rPr>
              <w:t>research</w:t>
            </w:r>
          </w:p>
          <w:p w:rsidR="00D86D5B" w:rsidRPr="00943287" w:rsidRDefault="00943287" w:rsidP="009432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D86D5B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If </w:t>
            </w:r>
            <w:r w:rsidR="00694902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similar project </w:t>
            </w:r>
            <w:r w:rsidR="00D86D5B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has been adopted </w:t>
            </w:r>
            <w:r w:rsidR="00694902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by the </w:t>
            </w:r>
            <w:r w:rsidR="00D86D5B" w:rsidRPr="006D6E1A">
              <w:rPr>
                <w:rFonts w:ascii="Times New Roman" w:hAnsi="Times New Roman" w:cs="Times New Roman"/>
                <w:sz w:val="18"/>
                <w:szCs w:val="18"/>
              </w:rPr>
              <w:t>joint research</w:t>
            </w:r>
            <w:r w:rsidR="00694902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 program</w:t>
            </w:r>
            <w:r w:rsidR="00D86D5B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 in the past, please include the results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D86D5B" w:rsidRPr="006D6E1A" w:rsidRDefault="00D86D5B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3535F" w:rsidRPr="006D6E1A" w:rsidRDefault="00D3535F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323F8A" w:rsidRPr="006D6E1A" w:rsidRDefault="00323F8A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3535F" w:rsidRPr="006D6E1A" w:rsidRDefault="00D3535F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74DD" w:rsidRPr="006D6E1A" w:rsidRDefault="002F4198" w:rsidP="002F4198">
            <w:pPr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 xml:space="preserve">2) </w:t>
            </w:r>
            <w:r w:rsidR="00B229CD" w:rsidRPr="00B229CD">
              <w:rPr>
                <w:rFonts w:ascii="Times New Roman" w:hAnsi="Times New Roman" w:cs="Times New Roman"/>
              </w:rPr>
              <w:t>Research Method</w:t>
            </w:r>
          </w:p>
          <w:p w:rsidR="00D3535F" w:rsidRPr="006D6E1A" w:rsidRDefault="00943287" w:rsidP="00A774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B229CD" w:rsidRPr="00B229CD">
              <w:rPr>
                <w:rFonts w:ascii="Times New Roman" w:hAnsi="Times New Roman" w:cs="Times New Roman"/>
                <w:sz w:val="18"/>
                <w:szCs w:val="18"/>
              </w:rPr>
              <w:t>The text should give descriptions, in concrete and clear terms, of what will be elucidated, and to what extent and how will it be pursued during the research period</w:t>
            </w:r>
            <w:r w:rsidR="00742502">
              <w:rPr>
                <w:rFonts w:ascii="Times New Roman" w:hAnsi="Times New Roman" w:cs="Times New Roman" w:hint="eastAsia"/>
                <w:sz w:val="18"/>
                <w:szCs w:val="18"/>
              </w:rPr>
              <w:t>, and If applicable, also describe the reason of study area selection</w:t>
            </w:r>
            <w:r w:rsidR="00B229CD" w:rsidRPr="00B229CD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D3535F" w:rsidRPr="006D6E1A" w:rsidRDefault="00D3535F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3535F" w:rsidRPr="006D6E1A" w:rsidRDefault="00D3535F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3535F" w:rsidRDefault="00D3535F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33200" w:rsidRDefault="00433200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33200" w:rsidRDefault="00433200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33200" w:rsidRDefault="00433200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33200" w:rsidRDefault="00433200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33200" w:rsidRPr="006D6E1A" w:rsidRDefault="00433200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40AA8" w:rsidRDefault="002F4198" w:rsidP="00CF65FD">
            <w:pPr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3)</w:t>
            </w:r>
            <w:r w:rsidR="00740AA8">
              <w:rPr>
                <w:rFonts w:ascii="Times New Roman" w:hAnsi="Times New Roman" w:cs="Times New Roman"/>
              </w:rPr>
              <w:t xml:space="preserve"> Results obtained by the project and related researches until </w:t>
            </w:r>
            <w:r w:rsidR="00110EA7">
              <w:rPr>
                <w:rFonts w:ascii="Times New Roman" w:hAnsi="Times New Roman" w:cs="Times New Roman"/>
              </w:rPr>
              <w:t xml:space="preserve">the </w:t>
            </w:r>
            <w:r w:rsidR="00740AA8">
              <w:rPr>
                <w:rFonts w:ascii="Times New Roman" w:hAnsi="Times New Roman" w:cs="Times New Roman"/>
              </w:rPr>
              <w:t>present</w:t>
            </w:r>
          </w:p>
          <w:p w:rsidR="006976D7" w:rsidRDefault="00BE6A8D" w:rsidP="00CF65F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E6A8D"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Pr="005A4ACD">
              <w:rPr>
                <w:rFonts w:ascii="Times New Roman" w:hAnsi="Times New Roman" w:cs="Times New Roman" w:hint="eastAsia"/>
                <w:sz w:val="18"/>
                <w:szCs w:val="18"/>
              </w:rPr>
              <w:t>I</w:t>
            </w:r>
            <w:r w:rsidRPr="005A4ACD">
              <w:rPr>
                <w:rFonts w:ascii="Times New Roman" w:hAnsi="Times New Roman" w:cs="Times New Roman"/>
                <w:sz w:val="18"/>
                <w:szCs w:val="18"/>
              </w:rPr>
              <w:t>n this column, the applicant should give the relevant information</w:t>
            </w:r>
            <w:r w:rsidR="007F7790" w:rsidRPr="005A4ACD">
              <w:rPr>
                <w:rFonts w:ascii="Times New Roman" w:hAnsi="Times New Roman" w:cs="Times New Roman" w:hint="eastAsia"/>
                <w:sz w:val="18"/>
                <w:szCs w:val="18"/>
              </w:rPr>
              <w:t>, such</w:t>
            </w:r>
            <w:r w:rsidRPr="005A4AC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7F7790" w:rsidRPr="005A4ACD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as </w:t>
            </w:r>
            <w:r w:rsidR="007F7790" w:rsidRPr="005A4ACD">
              <w:rPr>
                <w:rFonts w:ascii="Times New Roman" w:hAnsi="Times New Roman" w:cs="Times New Roman"/>
                <w:sz w:val="18"/>
                <w:szCs w:val="18"/>
              </w:rPr>
              <w:t xml:space="preserve">the research accomplishment </w:t>
            </w:r>
            <w:r w:rsidR="007F7790" w:rsidRPr="005A4ACD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of </w:t>
            </w:r>
            <w:r w:rsidRPr="005A4ACD">
              <w:rPr>
                <w:rFonts w:ascii="Times New Roman" w:hAnsi="Times New Roman" w:cs="Times New Roman"/>
                <w:sz w:val="18"/>
                <w:szCs w:val="18"/>
              </w:rPr>
              <w:t xml:space="preserve">the on-going </w:t>
            </w:r>
            <w:r w:rsidR="007F7790" w:rsidRPr="005A4ACD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/past </w:t>
            </w:r>
            <w:r w:rsidR="007F7790" w:rsidRPr="005A4ACD">
              <w:rPr>
                <w:rFonts w:ascii="Times New Roman" w:hAnsi="Times New Roman" w:cs="Times New Roman"/>
                <w:sz w:val="18"/>
                <w:szCs w:val="18"/>
              </w:rPr>
              <w:t>project</w:t>
            </w:r>
            <w:r w:rsidR="007F7790" w:rsidRPr="005A4ACD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including </w:t>
            </w:r>
            <w:r w:rsidRPr="005A4ACD">
              <w:rPr>
                <w:rFonts w:ascii="Times New Roman" w:hAnsi="Times New Roman" w:cs="Times New Roman"/>
                <w:sz w:val="18"/>
                <w:szCs w:val="18"/>
              </w:rPr>
              <w:t>new knowledge acquired</w:t>
            </w:r>
            <w:r w:rsidR="00421AD3" w:rsidRPr="005A4ACD">
              <w:rPr>
                <w:rFonts w:ascii="Times New Roman" w:hAnsi="Times New Roman" w:cs="Times New Roman" w:hint="eastAsia"/>
                <w:sz w:val="18"/>
                <w:szCs w:val="18"/>
              </w:rPr>
              <w:t>.</w:t>
            </w:r>
            <w:r w:rsidR="00421AD3" w:rsidRPr="005A4ACD">
              <w:rPr>
                <w:sz w:val="18"/>
                <w:szCs w:val="18"/>
              </w:rPr>
              <w:t xml:space="preserve"> </w:t>
            </w:r>
            <w:r w:rsidR="00421AD3" w:rsidRPr="005A4ACD">
              <w:rPr>
                <w:rFonts w:ascii="Times New Roman" w:hAnsi="Times New Roman" w:cs="Times New Roman"/>
                <w:sz w:val="18"/>
                <w:szCs w:val="18"/>
              </w:rPr>
              <w:t>If a related project has been adopted of ERI joint</w:t>
            </w:r>
            <w:r w:rsidR="00421AD3" w:rsidRPr="005A4ACD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="00421AD3" w:rsidRPr="005A4ACD">
              <w:rPr>
                <w:rFonts w:ascii="Times New Roman" w:hAnsi="Times New Roman" w:cs="Times New Roman"/>
                <w:sz w:val="18"/>
                <w:szCs w:val="18"/>
              </w:rPr>
              <w:t xml:space="preserve">usage in the past, please fill in the project code and research </w:t>
            </w:r>
            <w:r w:rsidR="00421AD3" w:rsidRPr="005A4ACD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project </w:t>
            </w:r>
            <w:r w:rsidR="00421AD3" w:rsidRPr="005A4ACD">
              <w:rPr>
                <w:rFonts w:ascii="Times New Roman" w:hAnsi="Times New Roman" w:cs="Times New Roman"/>
                <w:sz w:val="18"/>
                <w:szCs w:val="18"/>
              </w:rPr>
              <w:t>title.</w:t>
            </w:r>
            <w:r w:rsidR="00421AD3" w:rsidRPr="005A4ACD">
              <w:rPr>
                <w:sz w:val="18"/>
                <w:szCs w:val="18"/>
              </w:rPr>
              <w:t xml:space="preserve"> </w:t>
            </w:r>
            <w:r w:rsidR="00421AD3" w:rsidRPr="005A4ACD">
              <w:rPr>
                <w:rFonts w:ascii="Times New Roman" w:hAnsi="Times New Roman" w:cs="Times New Roman"/>
                <w:sz w:val="18"/>
                <w:szCs w:val="18"/>
              </w:rPr>
              <w:t xml:space="preserve">If the past adopted research project has led to the acquisition of external funds, please describe </w:t>
            </w:r>
            <w:r w:rsidR="00110EA7" w:rsidRPr="005A4ACD">
              <w:rPr>
                <w:rFonts w:ascii="Times New Roman" w:hAnsi="Times New Roman" w:cs="Times New Roman"/>
                <w:sz w:val="18"/>
                <w:szCs w:val="18"/>
              </w:rPr>
              <w:t xml:space="preserve">the </w:t>
            </w:r>
            <w:r w:rsidR="00421AD3" w:rsidRPr="005A4ACD">
              <w:rPr>
                <w:rFonts w:ascii="Times New Roman" w:hAnsi="Times New Roman" w:cs="Times New Roman"/>
                <w:sz w:val="18"/>
                <w:szCs w:val="18"/>
              </w:rPr>
              <w:t>outline of the external funds.</w:t>
            </w:r>
          </w:p>
          <w:p w:rsidR="00740AA8" w:rsidRPr="00BE6A8D" w:rsidRDefault="006976D7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976D7">
              <w:rPr>
                <w:rFonts w:ascii="Times New Roman" w:hAnsi="Times New Roman" w:cs="Times New Roman"/>
                <w:sz w:val="20"/>
                <w:szCs w:val="20"/>
              </w:rPr>
              <w:t>(Please also include the name of the medium in which the results were published (the name of journal, conference, doi, etc.).)</w:t>
            </w:r>
            <w:r w:rsidR="00421AD3">
              <w:rPr>
                <w:rFonts w:ascii="Times New Roman" w:hAnsi="Times New Roman" w:cs="Times New Roman" w:hint="eastAsia"/>
                <w:sz w:val="20"/>
                <w:szCs w:val="20"/>
              </w:rPr>
              <w:t>)</w:t>
            </w:r>
          </w:p>
          <w:p w:rsidR="00740AA8" w:rsidRDefault="00740AA8" w:rsidP="00CF65FD">
            <w:pPr>
              <w:rPr>
                <w:rFonts w:ascii="Times New Roman" w:hAnsi="Times New Roman" w:cs="Times New Roman"/>
              </w:rPr>
            </w:pPr>
          </w:p>
          <w:p w:rsidR="00740AA8" w:rsidRDefault="002F4198" w:rsidP="00CF65FD">
            <w:pPr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 xml:space="preserve"> </w:t>
            </w:r>
          </w:p>
          <w:p w:rsidR="00433200" w:rsidRDefault="00433200" w:rsidP="00CF65FD">
            <w:pPr>
              <w:rPr>
                <w:rFonts w:ascii="Times New Roman" w:hAnsi="Times New Roman" w:cs="Times New Roman"/>
              </w:rPr>
            </w:pPr>
          </w:p>
          <w:p w:rsidR="00433200" w:rsidRDefault="00433200" w:rsidP="00CF65FD">
            <w:pPr>
              <w:rPr>
                <w:rFonts w:ascii="Times New Roman" w:hAnsi="Times New Roman" w:cs="Times New Roman"/>
              </w:rPr>
            </w:pPr>
          </w:p>
          <w:p w:rsidR="00433200" w:rsidRDefault="00433200" w:rsidP="00CF65FD">
            <w:pPr>
              <w:rPr>
                <w:rFonts w:ascii="Times New Roman" w:hAnsi="Times New Roman" w:cs="Times New Roman"/>
              </w:rPr>
            </w:pPr>
          </w:p>
          <w:p w:rsidR="00433200" w:rsidRDefault="00433200" w:rsidP="00CF65FD">
            <w:pPr>
              <w:rPr>
                <w:rFonts w:ascii="Times New Roman" w:hAnsi="Times New Roman" w:cs="Times New Roman"/>
              </w:rPr>
            </w:pPr>
          </w:p>
          <w:p w:rsidR="00D3535F" w:rsidRPr="006D6E1A" w:rsidRDefault="00740AA8" w:rsidP="00CF65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) </w:t>
            </w:r>
            <w:r w:rsidR="00A774DD" w:rsidRPr="006D6E1A">
              <w:rPr>
                <w:rFonts w:ascii="Times New Roman" w:hAnsi="Times New Roman" w:cs="Times New Roman"/>
              </w:rPr>
              <w:t xml:space="preserve">Utilization of the Earthquake Research Institute facilities, equipment, </w:t>
            </w:r>
            <w:r w:rsidR="00DF2DB4" w:rsidRPr="006D6E1A">
              <w:rPr>
                <w:rFonts w:ascii="Times New Roman" w:hAnsi="Times New Roman" w:cs="Times New Roman"/>
              </w:rPr>
              <w:t xml:space="preserve">or </w:t>
            </w:r>
            <w:r>
              <w:rPr>
                <w:rFonts w:ascii="Times New Roman" w:hAnsi="Times New Roman" w:cs="Times New Roman"/>
              </w:rPr>
              <w:t>data</w:t>
            </w:r>
          </w:p>
          <w:p w:rsidR="00D3535F" w:rsidRPr="006D6E1A" w:rsidRDefault="002F54A9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If applicable, please describe the joint usage code)</w:t>
            </w:r>
          </w:p>
          <w:p w:rsidR="00D3535F" w:rsidRPr="006D6E1A" w:rsidRDefault="00D3535F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33200" w:rsidRDefault="00433200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3D0E" w:rsidRDefault="00A73D0E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3D0E" w:rsidRPr="006D6E1A" w:rsidRDefault="00A73D0E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D49B7" w:rsidRDefault="006D49B7" w:rsidP="002F4198">
            <w:pPr>
              <w:rPr>
                <w:rFonts w:ascii="Times New Roman" w:hAnsi="Times New Roman" w:cs="Times New Roman"/>
              </w:rPr>
            </w:pPr>
          </w:p>
          <w:p w:rsidR="00D3535F" w:rsidRPr="006D6E1A" w:rsidRDefault="00740AA8" w:rsidP="002F41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="002F4198" w:rsidRPr="006D6E1A">
              <w:rPr>
                <w:rFonts w:ascii="Times New Roman" w:hAnsi="Times New Roman" w:cs="Times New Roman"/>
              </w:rPr>
              <w:t xml:space="preserve">) </w:t>
            </w:r>
            <w:r w:rsidR="00A774DD" w:rsidRPr="006D6E1A">
              <w:rPr>
                <w:rFonts w:ascii="Times New Roman" w:hAnsi="Times New Roman" w:cs="Times New Roman"/>
              </w:rPr>
              <w:t>Purpose of use of funds</w:t>
            </w:r>
          </w:p>
          <w:p w:rsidR="00D3535F" w:rsidRPr="006D6E1A" w:rsidRDefault="00943287" w:rsidP="00CF65F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A774DD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If there is funding </w:t>
            </w:r>
            <w:r w:rsidR="00DF2DB4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for the project </w:t>
            </w:r>
            <w:r w:rsidR="00A774DD" w:rsidRPr="006D6E1A">
              <w:rPr>
                <w:rFonts w:ascii="Times New Roman" w:hAnsi="Times New Roman" w:cs="Times New Roman"/>
                <w:sz w:val="18"/>
                <w:szCs w:val="18"/>
              </w:rPr>
              <w:t>from other sources, explain its relationship with th</w:t>
            </w:r>
            <w:r w:rsidR="00DF2DB4" w:rsidRPr="006D6E1A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="00A774DD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 funding</w:t>
            </w:r>
            <w:r w:rsidR="00DF2DB4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 from the joint usage/research program</w:t>
            </w:r>
            <w:r w:rsidR="00A774DD" w:rsidRPr="006D6E1A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  <w:r w:rsidR="006D6E1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774DD" w:rsidRPr="006D6E1A">
              <w:rPr>
                <w:rFonts w:ascii="Times New Roman" w:hAnsi="Times New Roman" w:cs="Times New Roman"/>
                <w:sz w:val="18"/>
                <w:szCs w:val="18"/>
              </w:rPr>
              <w:t>If the amount applied for exceeds \500,000, explain the reason for this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D3535F" w:rsidRPr="006D6E1A" w:rsidRDefault="00D3535F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74DD" w:rsidRDefault="00A774DD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33200" w:rsidRDefault="00433200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33200" w:rsidRPr="006D6E1A" w:rsidRDefault="00433200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74DD" w:rsidRPr="006D6E1A" w:rsidRDefault="00A774DD" w:rsidP="00CF65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74DD" w:rsidRDefault="00A774DD" w:rsidP="004C6D6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40AA8" w:rsidRDefault="00740AA8" w:rsidP="004C6D6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40AA8" w:rsidRDefault="00740AA8" w:rsidP="004C6D6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40AA8" w:rsidRPr="006D6E1A" w:rsidRDefault="00740AA8" w:rsidP="004C6D6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A80D3A" w:rsidRPr="006D6E1A" w:rsidRDefault="00A80D3A">
      <w:pPr>
        <w:rPr>
          <w:rFonts w:ascii="Times New Roman" w:hAnsi="Times New Roman" w:cs="Times New Roman"/>
        </w:rPr>
      </w:pPr>
    </w:p>
    <w:tbl>
      <w:tblPr>
        <w:tblW w:w="9923" w:type="dxa"/>
        <w:tblInd w:w="45" w:type="dxa"/>
        <w:tblLayout w:type="fixed"/>
        <w:tblLook w:val="0000" w:firstRow="0" w:lastRow="0" w:firstColumn="0" w:lastColumn="0" w:noHBand="0" w:noVBand="0"/>
      </w:tblPr>
      <w:tblGrid>
        <w:gridCol w:w="1690"/>
        <w:gridCol w:w="1712"/>
        <w:gridCol w:w="786"/>
        <w:gridCol w:w="348"/>
        <w:gridCol w:w="993"/>
        <w:gridCol w:w="1417"/>
        <w:gridCol w:w="284"/>
        <w:gridCol w:w="567"/>
        <w:gridCol w:w="1134"/>
        <w:gridCol w:w="992"/>
      </w:tblGrid>
      <w:tr w:rsidR="007F58F0" w:rsidRPr="006D6E1A" w:rsidTr="008B5072">
        <w:tc>
          <w:tcPr>
            <w:tcW w:w="16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74DD" w:rsidRPr="006D6E1A" w:rsidRDefault="00A774DD" w:rsidP="00A774D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Research</w:t>
            </w:r>
          </w:p>
          <w:p w:rsidR="007F58F0" w:rsidRPr="006D6E1A" w:rsidRDefault="00DF2DB4" w:rsidP="00A774D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members</w:t>
            </w:r>
          </w:p>
        </w:tc>
        <w:tc>
          <w:tcPr>
            <w:tcW w:w="2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58F0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30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58F0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Affiliation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58F0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Title</w:t>
            </w:r>
          </w:p>
        </w:tc>
      </w:tr>
      <w:tr w:rsidR="007F58F0" w:rsidRPr="006D6E1A" w:rsidTr="008B5072">
        <w:tc>
          <w:tcPr>
            <w:tcW w:w="16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58F0" w:rsidRPr="006D6E1A" w:rsidRDefault="007F58F0" w:rsidP="00CF65F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58F0" w:rsidRPr="006D6E1A" w:rsidRDefault="00943287" w:rsidP="00CF65F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DF2DB4" w:rsidRPr="006D6E1A">
              <w:rPr>
                <w:rFonts w:ascii="Times New Roman" w:hAnsi="Times New Roman" w:cs="Times New Roman"/>
                <w:sz w:val="16"/>
                <w:szCs w:val="16"/>
              </w:rPr>
              <w:t>Principal Investigato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:rsidR="007F58F0" w:rsidRPr="006D6E1A" w:rsidRDefault="007F58F0" w:rsidP="00CF65FD">
            <w:pPr>
              <w:rPr>
                <w:rFonts w:ascii="Times New Roman" w:hAnsi="Times New Roman" w:cs="Times New Roman"/>
              </w:rPr>
            </w:pPr>
          </w:p>
          <w:p w:rsidR="007F58F0" w:rsidRPr="006D6E1A" w:rsidRDefault="007F58F0" w:rsidP="00CF65FD">
            <w:pPr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</w:rPr>
            </w:pPr>
          </w:p>
          <w:p w:rsidR="00C17583" w:rsidRPr="006D6E1A" w:rsidRDefault="00C17583" w:rsidP="00CF65FD">
            <w:pPr>
              <w:rPr>
                <w:rFonts w:ascii="Times New Roman" w:hAnsi="Times New Roman" w:cs="Times New Roman"/>
              </w:rPr>
            </w:pPr>
          </w:p>
          <w:p w:rsidR="00C17583" w:rsidRPr="006D6E1A" w:rsidRDefault="00C17583" w:rsidP="00CF65FD">
            <w:pPr>
              <w:rPr>
                <w:rFonts w:ascii="Times New Roman" w:hAnsi="Times New Roman" w:cs="Times New Roman"/>
              </w:rPr>
            </w:pPr>
          </w:p>
          <w:p w:rsidR="00C17583" w:rsidRPr="006D6E1A" w:rsidRDefault="00C17583" w:rsidP="00CF65FD">
            <w:pPr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rPr>
                <w:rFonts w:ascii="Times New Roman" w:hAnsi="Times New Roman" w:cs="Times New Roman"/>
              </w:rPr>
            </w:pPr>
          </w:p>
          <w:p w:rsidR="007F58F0" w:rsidRPr="006D6E1A" w:rsidRDefault="00943287" w:rsidP="00943287">
            <w:pPr>
              <w:jc w:val="left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zh-CN"/>
              </w:rPr>
              <w:t>(</w:t>
            </w:r>
            <w:r w:rsidR="00F212AC" w:rsidRPr="006D6E1A">
              <w:rPr>
                <w:rFonts w:ascii="Times New Roman" w:hAnsi="Times New Roman" w:cs="Times New Roman"/>
                <w:sz w:val="16"/>
                <w:szCs w:val="16"/>
                <w:lang w:eastAsia="zh-CN"/>
              </w:rPr>
              <w:t xml:space="preserve">Contact person </w:t>
            </w:r>
            <w:r w:rsidR="00A774DD" w:rsidRPr="006D6E1A">
              <w:rPr>
                <w:rFonts w:ascii="Times New Roman" w:hAnsi="Times New Roman" w:cs="Times New Roman"/>
                <w:sz w:val="16"/>
                <w:szCs w:val="16"/>
                <w:lang w:eastAsia="zh-CN"/>
              </w:rPr>
              <w:t>at the  Earthquake Research Institute</w:t>
            </w:r>
            <w:r>
              <w:rPr>
                <w:rFonts w:ascii="Times New Roman" w:hAnsi="Times New Roman" w:cs="Times New Roman"/>
                <w:sz w:val="16"/>
                <w:szCs w:val="16"/>
                <w:lang w:eastAsia="zh-CN"/>
              </w:rPr>
              <w:t>)</w:t>
            </w:r>
          </w:p>
          <w:p w:rsidR="007F58F0" w:rsidRPr="006D6E1A" w:rsidRDefault="007F58F0" w:rsidP="00CF65FD">
            <w:pPr>
              <w:rPr>
                <w:rFonts w:ascii="Times New Roman" w:hAnsi="Times New Roman" w:cs="Times New Roman"/>
                <w:sz w:val="16"/>
                <w:szCs w:val="16"/>
                <w:lang w:eastAsia="zh-CN"/>
              </w:rPr>
            </w:pPr>
          </w:p>
        </w:tc>
        <w:tc>
          <w:tcPr>
            <w:tcW w:w="30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58F0" w:rsidRPr="006D6E1A" w:rsidRDefault="007F58F0" w:rsidP="00CF65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58F0" w:rsidRPr="006D6E1A" w:rsidRDefault="007F58F0" w:rsidP="00CF65FD">
            <w:pPr>
              <w:rPr>
                <w:rFonts w:ascii="Times New Roman" w:hAnsi="Times New Roman" w:cs="Times New Roman"/>
                <w:lang w:eastAsia="zh-CN"/>
              </w:rPr>
            </w:pPr>
          </w:p>
        </w:tc>
      </w:tr>
      <w:tr w:rsidR="007F58F0" w:rsidRPr="006D6E1A" w:rsidTr="008B5072">
        <w:trPr>
          <w:trHeight w:val="278"/>
        </w:trPr>
        <w:tc>
          <w:tcPr>
            <w:tcW w:w="16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74DD" w:rsidRPr="006D6E1A" w:rsidRDefault="00A774DD" w:rsidP="00A774D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Funds</w:t>
            </w:r>
          </w:p>
          <w:p w:rsidR="00A774DD" w:rsidRPr="006D6E1A" w:rsidRDefault="00A774DD" w:rsidP="00A774D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Required</w:t>
            </w:r>
          </w:p>
          <w:p w:rsidR="007F58F0" w:rsidRPr="006D6E1A" w:rsidRDefault="007F58F0" w:rsidP="0083779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6E1A">
              <w:rPr>
                <w:rFonts w:ascii="Times New Roman" w:hAnsi="Times New Roman" w:cs="Times New Roman"/>
              </w:rPr>
              <w:t>(</w:t>
            </w:r>
            <w:r w:rsidR="00DF2DB4" w:rsidRPr="006D6E1A">
              <w:rPr>
                <w:rFonts w:ascii="Times New Roman" w:hAnsi="Times New Roman" w:cs="Times New Roman"/>
              </w:rPr>
              <w:t>in Yen</w:t>
            </w:r>
            <w:r w:rsidR="00075ED9" w:rsidRPr="006D6E1A">
              <w:rPr>
                <w:rFonts w:ascii="Times New Roman" w:hAnsi="Times New Roman" w:cs="Times New Roman"/>
              </w:rPr>
              <w:br/>
            </w:r>
            <w:r w:rsidR="00DF2DB4" w:rsidRPr="006D6E1A">
              <w:rPr>
                <w:rFonts w:ascii="Times New Roman" w:hAnsi="Times New Roman" w:cs="Times New Roman"/>
              </w:rPr>
              <w:t xml:space="preserve"> [1,000 Yen]</w:t>
            </w:r>
            <w:r w:rsidR="00075ED9" w:rsidRPr="006D6E1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8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4DD" w:rsidRPr="006D6E1A" w:rsidRDefault="00A774DD" w:rsidP="00A774D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Research Expenses</w:t>
            </w:r>
          </w:p>
          <w:p w:rsidR="00A774DD" w:rsidRPr="006D6E1A" w:rsidRDefault="00A774DD" w:rsidP="00DF2D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6E1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2F4198" w:rsidRPr="006D6E1A">
              <w:rPr>
                <w:rFonts w:ascii="Times New Roman" w:hAnsi="Times New Roman" w:cs="Times New Roman"/>
                <w:sz w:val="18"/>
                <w:szCs w:val="18"/>
              </w:rPr>
              <w:t>Consumables and services, honorarium</w:t>
            </w:r>
            <w:r w:rsidRPr="006D6E1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3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4DD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Travel Expenses</w:t>
            </w:r>
          </w:p>
        </w:tc>
      </w:tr>
      <w:tr w:rsidR="007F58F0" w:rsidRPr="006D6E1A" w:rsidTr="008B5072">
        <w:trPr>
          <w:trHeight w:val="262"/>
        </w:trPr>
        <w:tc>
          <w:tcPr>
            <w:tcW w:w="16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58F0" w:rsidRPr="006D6E1A" w:rsidRDefault="007F58F0" w:rsidP="00CF65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4DD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Item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4DD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Quantit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4DD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Amou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4DD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Route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4DD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Day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4DD" w:rsidRPr="006D6E1A" w:rsidRDefault="002F4198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Number</w:t>
            </w:r>
            <w:r w:rsidR="00A774DD" w:rsidRPr="006D6E1A">
              <w:rPr>
                <w:rFonts w:ascii="Times New Roman" w:hAnsi="Times New Roman" w:cs="Times New Roman"/>
              </w:rPr>
              <w:t xml:space="preserve"> of Peopl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74DD" w:rsidRPr="006D6E1A" w:rsidRDefault="00A774DD" w:rsidP="00CF65FD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Amount</w:t>
            </w:r>
          </w:p>
        </w:tc>
      </w:tr>
      <w:tr w:rsidR="007F58F0" w:rsidRPr="006D6E1A" w:rsidTr="008B507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99" w:type="dxa"/>
            <w:right w:w="99" w:type="dxa"/>
          </w:tblCellMar>
        </w:tblPrEx>
        <w:trPr>
          <w:trHeight w:val="1800"/>
        </w:trPr>
        <w:tc>
          <w:tcPr>
            <w:tcW w:w="1690" w:type="dxa"/>
            <w:vMerge/>
            <w:tcBorders>
              <w:top w:val="single" w:sz="4" w:space="0" w:color="auto"/>
              <w:bottom w:val="nil"/>
            </w:tcBorders>
          </w:tcPr>
          <w:p w:rsidR="007F58F0" w:rsidRPr="006D6E1A" w:rsidRDefault="007F58F0" w:rsidP="00CF65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2" w:type="dxa"/>
            <w:tcBorders>
              <w:top w:val="single" w:sz="4" w:space="0" w:color="auto"/>
            </w:tcBorders>
          </w:tcPr>
          <w:p w:rsidR="007F58F0" w:rsidRPr="006D6E1A" w:rsidRDefault="007F58F0" w:rsidP="00CF65FD">
            <w:pPr>
              <w:jc w:val="left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jc w:val="left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jc w:val="left"/>
              <w:rPr>
                <w:rFonts w:ascii="Times New Roman" w:hAnsi="Times New Roman" w:cs="Times New Roman"/>
              </w:rPr>
            </w:pPr>
          </w:p>
          <w:p w:rsidR="00C17583" w:rsidRPr="006D6E1A" w:rsidRDefault="00C17583" w:rsidP="00CF65FD">
            <w:pPr>
              <w:jc w:val="left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jc w:val="left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jc w:val="left"/>
              <w:rPr>
                <w:rFonts w:ascii="Times New Roman" w:hAnsi="Times New Roman" w:cs="Times New Roman"/>
              </w:rPr>
            </w:pPr>
          </w:p>
          <w:p w:rsidR="00CB2C88" w:rsidRPr="006D6E1A" w:rsidRDefault="00CB2C88" w:rsidP="00CF65FD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</w:tcBorders>
          </w:tcPr>
          <w:p w:rsidR="007F58F0" w:rsidRPr="006D6E1A" w:rsidRDefault="007F58F0" w:rsidP="00CF65FD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:rsidR="007F58F0" w:rsidRPr="006D6E1A" w:rsidRDefault="007F58F0" w:rsidP="00CF65FD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7F58F0" w:rsidRPr="006D6E1A" w:rsidRDefault="007F58F0" w:rsidP="00CF65FD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auto"/>
            </w:tcBorders>
          </w:tcPr>
          <w:p w:rsidR="007F58F0" w:rsidRPr="006D6E1A" w:rsidRDefault="007F58F0" w:rsidP="00CF65FD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7F58F0" w:rsidRPr="006D6E1A" w:rsidRDefault="007F58F0" w:rsidP="00CF65FD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7F58F0" w:rsidRPr="006D6E1A" w:rsidRDefault="007F58F0" w:rsidP="00CF65FD">
            <w:pPr>
              <w:jc w:val="left"/>
              <w:rPr>
                <w:rFonts w:ascii="Times New Roman" w:hAnsi="Times New Roman" w:cs="Times New Roman"/>
              </w:rPr>
            </w:pPr>
          </w:p>
        </w:tc>
      </w:tr>
      <w:tr w:rsidR="007F58F0" w:rsidRPr="006D6E1A" w:rsidTr="008B507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99" w:type="dxa"/>
            <w:right w:w="99" w:type="dxa"/>
          </w:tblCellMar>
        </w:tblPrEx>
        <w:tc>
          <w:tcPr>
            <w:tcW w:w="1690" w:type="dxa"/>
          </w:tcPr>
          <w:p w:rsidR="00F73AA5" w:rsidRPr="006D6E1A" w:rsidRDefault="00F73AA5" w:rsidP="00F73AA5">
            <w:pPr>
              <w:jc w:val="center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3839" w:type="dxa"/>
            <w:gridSpan w:val="4"/>
          </w:tcPr>
          <w:p w:rsidR="007F58F0" w:rsidRPr="006D6E1A" w:rsidRDefault="002F4198" w:rsidP="002F4198">
            <w:pPr>
              <w:jc w:val="right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thousan</w:t>
            </w:r>
            <w:r w:rsidR="00075ED9" w:rsidRPr="006D6E1A">
              <w:rPr>
                <w:rFonts w:ascii="Times New Roman" w:hAnsi="Times New Roman" w:cs="Times New Roman"/>
              </w:rPr>
              <w:t>d y</w:t>
            </w:r>
            <w:r w:rsidRPr="006D6E1A">
              <w:rPr>
                <w:rFonts w:ascii="Times New Roman" w:hAnsi="Times New Roman" w:cs="Times New Roman"/>
              </w:rPr>
              <w:t>en</w:t>
            </w:r>
          </w:p>
        </w:tc>
        <w:tc>
          <w:tcPr>
            <w:tcW w:w="4394" w:type="dxa"/>
            <w:gridSpan w:val="5"/>
          </w:tcPr>
          <w:p w:rsidR="007F58F0" w:rsidRPr="006D6E1A" w:rsidRDefault="00A73D0E" w:rsidP="002F4198">
            <w:pPr>
              <w:jc w:val="right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thousand yen</w:t>
            </w:r>
          </w:p>
        </w:tc>
      </w:tr>
      <w:tr w:rsidR="00A73D0E" w:rsidRPr="006D6E1A" w:rsidTr="008B507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99" w:type="dxa"/>
            <w:right w:w="99" w:type="dxa"/>
          </w:tblCellMar>
        </w:tblPrEx>
        <w:tc>
          <w:tcPr>
            <w:tcW w:w="1690" w:type="dxa"/>
          </w:tcPr>
          <w:p w:rsidR="00A73D0E" w:rsidRPr="006D6E1A" w:rsidRDefault="00A73D0E" w:rsidP="00F73A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Grand total</w:t>
            </w:r>
          </w:p>
        </w:tc>
        <w:tc>
          <w:tcPr>
            <w:tcW w:w="8233" w:type="dxa"/>
            <w:gridSpan w:val="9"/>
          </w:tcPr>
          <w:p w:rsidR="00A73D0E" w:rsidRPr="006D6E1A" w:rsidRDefault="00A73D0E" w:rsidP="002F4198">
            <w:pPr>
              <w:jc w:val="right"/>
              <w:rPr>
                <w:rFonts w:ascii="Times New Roman" w:hAnsi="Times New Roman" w:cs="Times New Roman"/>
              </w:rPr>
            </w:pPr>
            <w:r w:rsidRPr="006D6E1A">
              <w:rPr>
                <w:rFonts w:ascii="Times New Roman" w:hAnsi="Times New Roman" w:cs="Times New Roman"/>
              </w:rPr>
              <w:t>thousand yen</w:t>
            </w:r>
          </w:p>
        </w:tc>
      </w:tr>
    </w:tbl>
    <w:p w:rsidR="007F58F0" w:rsidRPr="006D6E1A" w:rsidRDefault="007F58F0">
      <w:pPr>
        <w:rPr>
          <w:rFonts w:ascii="Times New Roman" w:hAnsi="Times New Roman" w:cs="Times New Roman"/>
        </w:rPr>
      </w:pPr>
    </w:p>
    <w:sectPr w:rsidR="007F58F0" w:rsidRPr="006D6E1A" w:rsidSect="00A73D0E">
      <w:pgSz w:w="11906" w:h="16838" w:code="9"/>
      <w:pgMar w:top="1134" w:right="851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2F6B" w:rsidRDefault="008F2F6B" w:rsidP="00D3535F">
      <w:r>
        <w:separator/>
      </w:r>
    </w:p>
  </w:endnote>
  <w:endnote w:type="continuationSeparator" w:id="0">
    <w:p w:rsidR="008F2F6B" w:rsidRDefault="008F2F6B" w:rsidP="00D353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ヒラギノ角ゴ ProN W3">
    <w:altName w:val="Malgun Gothic Semilight"/>
    <w:charset w:val="80"/>
    <w:family w:val="auto"/>
    <w:pitch w:val="variable"/>
    <w:sig w:usb0="00000000" w:usb1="7AC7FFFF" w:usb2="00000012" w:usb3="00000000" w:csb0="0002000D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2F6B" w:rsidRDefault="008F2F6B" w:rsidP="00D3535F">
      <w:r>
        <w:separator/>
      </w:r>
    </w:p>
  </w:footnote>
  <w:footnote w:type="continuationSeparator" w:id="0">
    <w:p w:rsidR="008F2F6B" w:rsidRDefault="008F2F6B" w:rsidP="00D353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2E46AC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76134A"/>
    <w:multiLevelType w:val="hybridMultilevel"/>
    <w:tmpl w:val="2E28045A"/>
    <w:lvl w:ilvl="0" w:tplc="D26054F2">
      <w:start w:val="1"/>
      <w:numFmt w:val="decimalFullWidth"/>
      <w:lvlText w:val="%1）"/>
      <w:lvlJc w:val="left"/>
      <w:pPr>
        <w:tabs>
          <w:tab w:val="num" w:pos="360"/>
        </w:tabs>
        <w:ind w:left="360" w:hanging="360"/>
      </w:pPr>
      <w:rPr>
        <w:rFonts w:cs="Times New Roman" w:hint="eastAsia"/>
        <w:sz w:val="16"/>
        <w:szCs w:val="16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840"/>
  <w:displayHorizontalDrawingGridEvery w:val="0"/>
  <w:displayVerticalDrawingGridEvery w:val="2"/>
  <w:characterSpacingControl w:val="compressPunctuation"/>
  <w:hdrShapeDefaults>
    <o:shapedefaults v:ext="edit" spidmax="1331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gXSJkaWBubmZko6SsGpxcWZ+XkgBYa1ABdgyPcsAAAA"/>
  </w:docVars>
  <w:rsids>
    <w:rsidRoot w:val="00D3535F"/>
    <w:rsid w:val="00005C93"/>
    <w:rsid w:val="00015E62"/>
    <w:rsid w:val="00075ED9"/>
    <w:rsid w:val="000E3301"/>
    <w:rsid w:val="00110EA7"/>
    <w:rsid w:val="00151A42"/>
    <w:rsid w:val="00174583"/>
    <w:rsid w:val="0017618C"/>
    <w:rsid w:val="001A0858"/>
    <w:rsid w:val="001D47D6"/>
    <w:rsid w:val="001F1EE2"/>
    <w:rsid w:val="002D6106"/>
    <w:rsid w:val="002F4198"/>
    <w:rsid w:val="002F54A9"/>
    <w:rsid w:val="00302987"/>
    <w:rsid w:val="00313F31"/>
    <w:rsid w:val="00323F8A"/>
    <w:rsid w:val="00336095"/>
    <w:rsid w:val="00337722"/>
    <w:rsid w:val="004205BD"/>
    <w:rsid w:val="00421AD3"/>
    <w:rsid w:val="00433200"/>
    <w:rsid w:val="00441485"/>
    <w:rsid w:val="0046486F"/>
    <w:rsid w:val="00472FE2"/>
    <w:rsid w:val="004917F7"/>
    <w:rsid w:val="004C6D65"/>
    <w:rsid w:val="005031F5"/>
    <w:rsid w:val="00523014"/>
    <w:rsid w:val="00562024"/>
    <w:rsid w:val="0056232D"/>
    <w:rsid w:val="005A4ACD"/>
    <w:rsid w:val="005B2206"/>
    <w:rsid w:val="005B3204"/>
    <w:rsid w:val="005E1F54"/>
    <w:rsid w:val="005F6350"/>
    <w:rsid w:val="00630FAD"/>
    <w:rsid w:val="00694902"/>
    <w:rsid w:val="00695426"/>
    <w:rsid w:val="006976D7"/>
    <w:rsid w:val="006B6960"/>
    <w:rsid w:val="006D49B7"/>
    <w:rsid w:val="006D6E1A"/>
    <w:rsid w:val="00740AA8"/>
    <w:rsid w:val="00742502"/>
    <w:rsid w:val="00762385"/>
    <w:rsid w:val="007708E9"/>
    <w:rsid w:val="0077335B"/>
    <w:rsid w:val="007B641E"/>
    <w:rsid w:val="007F58F0"/>
    <w:rsid w:val="007F7790"/>
    <w:rsid w:val="0081370F"/>
    <w:rsid w:val="00820B98"/>
    <w:rsid w:val="00834029"/>
    <w:rsid w:val="00837797"/>
    <w:rsid w:val="008837F3"/>
    <w:rsid w:val="008B5072"/>
    <w:rsid w:val="008D4FE0"/>
    <w:rsid w:val="008F1717"/>
    <w:rsid w:val="008F173D"/>
    <w:rsid w:val="008F2F6B"/>
    <w:rsid w:val="00943287"/>
    <w:rsid w:val="009522E0"/>
    <w:rsid w:val="00966E4F"/>
    <w:rsid w:val="009C40F8"/>
    <w:rsid w:val="009D439C"/>
    <w:rsid w:val="00A02C69"/>
    <w:rsid w:val="00A34668"/>
    <w:rsid w:val="00A73D0E"/>
    <w:rsid w:val="00A774DD"/>
    <w:rsid w:val="00A80D3A"/>
    <w:rsid w:val="00A87B5D"/>
    <w:rsid w:val="00AB7263"/>
    <w:rsid w:val="00B229CD"/>
    <w:rsid w:val="00B2539E"/>
    <w:rsid w:val="00B4106F"/>
    <w:rsid w:val="00B4234F"/>
    <w:rsid w:val="00B63D99"/>
    <w:rsid w:val="00BE6A8D"/>
    <w:rsid w:val="00BF1FB3"/>
    <w:rsid w:val="00BF2069"/>
    <w:rsid w:val="00C17583"/>
    <w:rsid w:val="00C25984"/>
    <w:rsid w:val="00C33413"/>
    <w:rsid w:val="00C50327"/>
    <w:rsid w:val="00CA58F9"/>
    <w:rsid w:val="00CB2C88"/>
    <w:rsid w:val="00CF65FD"/>
    <w:rsid w:val="00D3535F"/>
    <w:rsid w:val="00D86D5B"/>
    <w:rsid w:val="00DD7759"/>
    <w:rsid w:val="00DF2DB4"/>
    <w:rsid w:val="00E206C5"/>
    <w:rsid w:val="00E37819"/>
    <w:rsid w:val="00E44F5F"/>
    <w:rsid w:val="00F212AC"/>
    <w:rsid w:val="00F73AA5"/>
    <w:rsid w:val="00F82094"/>
    <w:rsid w:val="00F87154"/>
    <w:rsid w:val="00FA1EC9"/>
    <w:rsid w:val="00FF37F7"/>
    <w:rsid w:val="00FF6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>
      <v:textbox inset="5.85pt,.7pt,5.85pt,.7pt"/>
    </o:shapedefaults>
    <o:shapelayout v:ext="edit">
      <o:idmap v:ext="edit" data="1"/>
    </o:shapelayout>
  </w:shapeDefaults>
  <w:decimalSymbol w:val="."/>
  <w:listSeparator w:val=","/>
  <w14:docId w14:val="6178F401"/>
  <w15:chartTrackingRefBased/>
  <w15:docId w15:val="{CCDC9DDC-CA38-419E-B607-84999011E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3535F"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3535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D3535F"/>
  </w:style>
  <w:style w:type="paragraph" w:styleId="a5">
    <w:name w:val="footer"/>
    <w:basedOn w:val="a"/>
    <w:link w:val="a6"/>
    <w:uiPriority w:val="99"/>
    <w:unhideWhenUsed/>
    <w:rsid w:val="00D3535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D3535F"/>
  </w:style>
  <w:style w:type="paragraph" w:styleId="a7">
    <w:name w:val="Note Heading"/>
    <w:basedOn w:val="a"/>
    <w:next w:val="a"/>
    <w:link w:val="a8"/>
    <w:uiPriority w:val="99"/>
    <w:rsid w:val="00D3535F"/>
    <w:pPr>
      <w:jc w:val="center"/>
    </w:pPr>
  </w:style>
  <w:style w:type="character" w:customStyle="1" w:styleId="a8">
    <w:name w:val="記 (文字)"/>
    <w:link w:val="a7"/>
    <w:uiPriority w:val="99"/>
    <w:rsid w:val="00D3535F"/>
    <w:rPr>
      <w:rFonts w:ascii="Century" w:eastAsia="ＭＳ 明朝" w:hAnsi="Century" w:cs="Century"/>
      <w:szCs w:val="21"/>
    </w:rPr>
  </w:style>
  <w:style w:type="paragraph" w:styleId="a9">
    <w:name w:val="Balloon Text"/>
    <w:basedOn w:val="a"/>
    <w:link w:val="aa"/>
    <w:uiPriority w:val="99"/>
    <w:semiHidden/>
    <w:unhideWhenUsed/>
    <w:rsid w:val="00762385"/>
    <w:rPr>
      <w:rFonts w:ascii="ヒラギノ角ゴ ProN W3" w:eastAsia="ヒラギノ角ゴ ProN W3"/>
      <w:sz w:val="18"/>
      <w:szCs w:val="18"/>
    </w:rPr>
  </w:style>
  <w:style w:type="character" w:customStyle="1" w:styleId="aa">
    <w:name w:val="吹き出し (文字)"/>
    <w:link w:val="a9"/>
    <w:uiPriority w:val="99"/>
    <w:semiHidden/>
    <w:rsid w:val="00762385"/>
    <w:rPr>
      <w:rFonts w:ascii="ヒラギノ角ゴ ProN W3" w:eastAsia="ヒラギノ角ゴ ProN W3" w:cs="Century"/>
      <w:kern w:val="2"/>
      <w:sz w:val="18"/>
      <w:szCs w:val="18"/>
    </w:rPr>
  </w:style>
  <w:style w:type="character" w:styleId="ab">
    <w:name w:val="annotation reference"/>
    <w:uiPriority w:val="99"/>
    <w:semiHidden/>
    <w:unhideWhenUsed/>
    <w:rsid w:val="00742502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742502"/>
    <w:pPr>
      <w:jc w:val="left"/>
    </w:pPr>
  </w:style>
  <w:style w:type="character" w:customStyle="1" w:styleId="ad">
    <w:name w:val="コメント文字列 (文字)"/>
    <w:link w:val="ac"/>
    <w:uiPriority w:val="99"/>
    <w:semiHidden/>
    <w:rsid w:val="00742502"/>
    <w:rPr>
      <w:rFonts w:cs="Century"/>
      <w:kern w:val="2"/>
      <w:sz w:val="21"/>
      <w:szCs w:val="21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742502"/>
    <w:rPr>
      <w:b/>
      <w:bCs/>
    </w:rPr>
  </w:style>
  <w:style w:type="character" w:customStyle="1" w:styleId="af">
    <w:name w:val="コメント内容 (文字)"/>
    <w:link w:val="ae"/>
    <w:uiPriority w:val="99"/>
    <w:semiHidden/>
    <w:rsid w:val="00742502"/>
    <w:rPr>
      <w:rFonts w:cs="Century"/>
      <w:b/>
      <w:bCs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42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486C9-B8FD-466E-87FD-C9ECB2B14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keda</dc:creator>
  <cp:keywords/>
  <cp:lastModifiedBy>User</cp:lastModifiedBy>
  <cp:revision>5</cp:revision>
  <dcterms:created xsi:type="dcterms:W3CDTF">2021-09-10T02:50:00Z</dcterms:created>
  <dcterms:modified xsi:type="dcterms:W3CDTF">2023-06-01T06:16:00Z</dcterms:modified>
</cp:coreProperties>
</file>